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E077C" w14:textId="099C0C43" w:rsidR="00C0034F" w:rsidRPr="00C0034F" w:rsidRDefault="00C805C2" w:rsidP="00C0034F">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49564B">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7475FF1C">
            <wp:simplePos x="0" y="0"/>
            <wp:positionH relativeFrom="column">
              <wp:posOffset>4136792</wp:posOffset>
            </wp:positionH>
            <wp:positionV relativeFrom="paragraph">
              <wp:posOffset>-12369</wp:posOffset>
            </wp:positionV>
            <wp:extent cx="2850595" cy="395592"/>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0021" cy="40661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0034F">
        <w:rPr>
          <w:b/>
          <w:color w:val="595959" w:themeColor="text1" w:themeTint="A6"/>
          <w:sz w:val="44"/>
          <w:szCs w:val="28"/>
        </w:rPr>
        <w:t>S.M</w:t>
      </w:r>
      <w:r w:rsidR="00C0034F" w:rsidRPr="00C0034F">
        <w:rPr>
          <w:b/>
          <w:color w:val="595959" w:themeColor="text1" w:themeTint="A6"/>
          <w:sz w:val="44"/>
          <w:szCs w:val="28"/>
        </w:rPr>
        <w:t xml:space="preserve">.A.R.T. GOALS WORKSHEET </w:t>
      </w:r>
    </w:p>
    <w:p w14:paraId="6DDC7117" w14:textId="77777777" w:rsidR="004B31EE" w:rsidRPr="004B31EE" w:rsidRDefault="004B31EE" w:rsidP="004B31EE">
      <w:pPr>
        <w:spacing w:after="0" w:line="240" w:lineRule="auto"/>
        <w:rPr>
          <w:sz w:val="13"/>
          <w:szCs w:val="13"/>
        </w:rPr>
      </w:pPr>
      <w:bookmarkStart w:id="5" w:name="_Hlk536359931"/>
    </w:p>
    <w:p w14:paraId="3CEB6482" w14:textId="77777777" w:rsidR="004B31EE" w:rsidRPr="001F6532" w:rsidRDefault="004B31EE" w:rsidP="001F6532">
      <w:pPr>
        <w:spacing w:after="0"/>
        <w:ind w:right="-72"/>
        <w:rPr>
          <w:color w:val="595959" w:themeColor="text1" w:themeTint="A6"/>
          <w:szCs w:val="20"/>
        </w:rPr>
      </w:pPr>
      <w:r w:rsidRPr="001F6532">
        <w:rPr>
          <w:color w:val="595959" w:themeColor="text1" w:themeTint="A6"/>
          <w:szCs w:val="20"/>
        </w:rPr>
        <w:t>Crafting S.M.A.R.T. goals helps you identify the aspects of your project that are realistic and achievable; this exercise also helps you set a deadline. When writing S.M.A.R.T. goals, use concise language and include only relevant information. This worksheet is designed to help you succeed, so be positive when answering the questions.</w:t>
      </w:r>
    </w:p>
    <w:p w14:paraId="2D7BB176" w14:textId="77777777" w:rsidR="004B31EE" w:rsidRPr="00635419" w:rsidRDefault="004B31EE" w:rsidP="004B31EE">
      <w:pPr>
        <w:spacing w:after="0" w:line="240" w:lineRule="auto"/>
        <w:rPr>
          <w:color w:val="595959" w:themeColor="text1" w:themeTint="A6"/>
          <w:szCs w:val="20"/>
        </w:rPr>
      </w:pPr>
    </w:p>
    <w:tbl>
      <w:tblPr>
        <w:tblW w:w="10927" w:type="dxa"/>
        <w:tblLook w:val="04A0" w:firstRow="1" w:lastRow="0" w:firstColumn="1" w:lastColumn="0" w:noHBand="0" w:noVBand="1"/>
      </w:tblPr>
      <w:tblGrid>
        <w:gridCol w:w="877"/>
        <w:gridCol w:w="990"/>
        <w:gridCol w:w="9060"/>
      </w:tblGrid>
      <w:tr w:rsidR="004B31EE" w:rsidRPr="006810F2" w14:paraId="6C12E7B7" w14:textId="77777777" w:rsidTr="00F256B4">
        <w:trPr>
          <w:trHeight w:val="432"/>
        </w:trPr>
        <w:tc>
          <w:tcPr>
            <w:tcW w:w="1867" w:type="dxa"/>
            <w:gridSpan w:val="2"/>
            <w:vMerge w:val="restart"/>
            <w:tcBorders>
              <w:top w:val="single" w:sz="18" w:space="0" w:color="BFBFBF" w:themeColor="background1" w:themeShade="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7D53B45C" w14:textId="77777777" w:rsidR="004B31EE" w:rsidRPr="006810F2" w:rsidRDefault="004B31EE" w:rsidP="002E259D">
            <w:pPr>
              <w:spacing w:after="0" w:line="240" w:lineRule="auto"/>
              <w:rPr>
                <w:rFonts w:eastAsia="Times New Roman" w:cs="Calibri"/>
                <w:color w:val="000000"/>
                <w:sz w:val="26"/>
                <w:szCs w:val="26"/>
              </w:rPr>
            </w:pPr>
            <w:r w:rsidRPr="00F256B4">
              <w:rPr>
                <w:rFonts w:eastAsia="Times New Roman" w:cs="Calibri"/>
                <w:color w:val="FFFFFF" w:themeColor="background1"/>
                <w:sz w:val="26"/>
                <w:szCs w:val="26"/>
              </w:rPr>
              <w:t xml:space="preserve">INITIAL </w:t>
            </w:r>
            <w:r w:rsidRPr="00F256B4">
              <w:rPr>
                <w:rFonts w:eastAsia="Times New Roman" w:cs="Calibri"/>
                <w:color w:val="FFFFFF" w:themeColor="background1"/>
                <w:sz w:val="26"/>
                <w:szCs w:val="26"/>
              </w:rPr>
              <w:br/>
              <w:t>GOAL</w:t>
            </w:r>
          </w:p>
        </w:tc>
        <w:tc>
          <w:tcPr>
            <w:tcW w:w="9060" w:type="dxa"/>
            <w:tcBorders>
              <w:top w:val="single" w:sz="18" w:space="0" w:color="BFBFBF" w:themeColor="background1" w:themeShade="BF"/>
              <w:left w:val="dotted" w:sz="4" w:space="0" w:color="BFBFBF" w:themeColor="background1" w:themeShade="BF"/>
              <w:right w:val="single" w:sz="4" w:space="0" w:color="BFBFBF"/>
            </w:tcBorders>
            <w:shd w:val="clear" w:color="auto" w:fill="F2F2F2" w:themeFill="background1" w:themeFillShade="F2"/>
            <w:vAlign w:val="center"/>
            <w:hideMark/>
          </w:tcPr>
          <w:p w14:paraId="0F3B2BFB"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rite the goal that you have in mind.</w:t>
            </w:r>
          </w:p>
        </w:tc>
      </w:tr>
      <w:tr w:rsidR="004B31EE" w:rsidRPr="006810F2" w14:paraId="5479BC68" w14:textId="77777777" w:rsidTr="00F256B4">
        <w:trPr>
          <w:trHeight w:val="1008"/>
        </w:trPr>
        <w:tc>
          <w:tcPr>
            <w:tcW w:w="1867" w:type="dxa"/>
            <w:gridSpan w:val="2"/>
            <w:vMerge/>
            <w:tcBorders>
              <w:top w:val="single" w:sz="4" w:space="0" w:color="BFBF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2C5045C7"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E91A528" w14:textId="3C958BEC" w:rsidR="004B31EE" w:rsidRPr="006810F2" w:rsidRDefault="004B31EE" w:rsidP="002E259D">
            <w:pPr>
              <w:spacing w:after="0" w:line="240" w:lineRule="auto"/>
              <w:rPr>
                <w:rFonts w:eastAsia="Times New Roman" w:cs="Calibri"/>
                <w:color w:val="000000"/>
                <w:szCs w:val="20"/>
              </w:rPr>
            </w:pPr>
          </w:p>
        </w:tc>
      </w:tr>
      <w:tr w:rsidR="004B31EE" w:rsidRPr="006810F2" w14:paraId="6075636B"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5D3DC98E"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266A3C61"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549B2F60"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09FA2781" w14:textId="77777777" w:rsidTr="00F256B4">
        <w:trPr>
          <w:trHeight w:val="576"/>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20336A"/>
            <w:noWrap/>
            <w:vAlign w:val="center"/>
            <w:hideMark/>
          </w:tcPr>
          <w:p w14:paraId="1273EF25"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SPECIFIC</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04AA07CE"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do you want to accomplish? Who needs to be included? </w:t>
            </w:r>
            <w:r w:rsidRPr="006810F2">
              <w:rPr>
                <w:rFonts w:eastAsia="Times New Roman" w:cs="Calibri"/>
                <w:color w:val="000000"/>
                <w:sz w:val="18"/>
                <w:szCs w:val="18"/>
              </w:rPr>
              <w:br/>
              <w:t>When do you want to do this? Why is this a goal?</w:t>
            </w:r>
          </w:p>
        </w:tc>
      </w:tr>
      <w:tr w:rsidR="004B31EE" w:rsidRPr="006810F2" w14:paraId="3EC3D732"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20336A"/>
            <w:noWrap/>
            <w:vAlign w:val="center"/>
            <w:hideMark/>
          </w:tcPr>
          <w:p w14:paraId="5CCA4625"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20336A"/>
            <w:noWrap/>
            <w:vAlign w:val="bottom"/>
            <w:hideMark/>
          </w:tcPr>
          <w:p w14:paraId="56F1E1D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S</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870E9BE" w14:textId="5025A32B" w:rsidR="004B31EE" w:rsidRPr="006810F2" w:rsidRDefault="004B31EE" w:rsidP="002E259D">
            <w:pPr>
              <w:spacing w:after="0" w:line="240" w:lineRule="auto"/>
              <w:rPr>
                <w:rFonts w:eastAsia="Times New Roman" w:cs="Calibri"/>
                <w:color w:val="000000"/>
                <w:szCs w:val="20"/>
              </w:rPr>
            </w:pPr>
          </w:p>
        </w:tc>
      </w:tr>
      <w:tr w:rsidR="004B31EE" w:rsidRPr="006810F2" w14:paraId="32D42296"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1B99B1"/>
            <w:noWrap/>
            <w:vAlign w:val="center"/>
            <w:hideMark/>
          </w:tcPr>
          <w:p w14:paraId="7A236357"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MEASUR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AA6FA11"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How can you measure progress and know if you’ve met your goal?</w:t>
            </w:r>
          </w:p>
        </w:tc>
      </w:tr>
      <w:tr w:rsidR="004B31EE" w:rsidRPr="006810F2" w14:paraId="7CEF0A6D"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1B99B1"/>
            <w:noWrap/>
            <w:vAlign w:val="center"/>
            <w:hideMark/>
          </w:tcPr>
          <w:p w14:paraId="0F3FA81E"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1B99B1"/>
            <w:noWrap/>
            <w:vAlign w:val="bottom"/>
            <w:hideMark/>
          </w:tcPr>
          <w:p w14:paraId="18212F4A"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M</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4C1FD9B0" w14:textId="4EF17892" w:rsidR="004B31EE" w:rsidRPr="006810F2" w:rsidRDefault="004B31EE" w:rsidP="002E259D">
            <w:pPr>
              <w:spacing w:after="0" w:line="240" w:lineRule="auto"/>
              <w:rPr>
                <w:rFonts w:eastAsia="Times New Roman" w:cs="Calibri"/>
                <w:color w:val="000000"/>
                <w:szCs w:val="20"/>
              </w:rPr>
            </w:pPr>
          </w:p>
        </w:tc>
      </w:tr>
      <w:tr w:rsidR="004B31EE" w:rsidRPr="006810F2" w14:paraId="4D1ED1CD" w14:textId="77777777" w:rsidTr="00F256B4">
        <w:trPr>
          <w:trHeight w:val="864"/>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9981B"/>
            <w:noWrap/>
            <w:vAlign w:val="center"/>
            <w:hideMark/>
          </w:tcPr>
          <w:p w14:paraId="7970017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ACHIEV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4039187"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Do you have the skills required to achieve the goal? If not, can you obtain them? </w:t>
            </w:r>
          </w:p>
          <w:p w14:paraId="4BADB741"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is the motivation for achieving this goal? </w:t>
            </w:r>
          </w:p>
          <w:p w14:paraId="58F51476" w14:textId="47F2E0FA"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Is the amount of effort required on par with what the goal will achieve?</w:t>
            </w:r>
          </w:p>
        </w:tc>
      </w:tr>
      <w:tr w:rsidR="004B31EE" w:rsidRPr="006810F2" w14:paraId="26AF7690"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9981B"/>
            <w:noWrap/>
            <w:vAlign w:val="center"/>
            <w:hideMark/>
          </w:tcPr>
          <w:p w14:paraId="326384A2"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9981B"/>
            <w:noWrap/>
            <w:vAlign w:val="bottom"/>
            <w:hideMark/>
          </w:tcPr>
          <w:p w14:paraId="2EE4088E"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A</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7D28F0EC" w14:textId="20AB4B9D" w:rsidR="004B31EE" w:rsidRPr="006810F2" w:rsidRDefault="004B31EE" w:rsidP="002E259D">
            <w:pPr>
              <w:spacing w:after="0" w:line="240" w:lineRule="auto"/>
              <w:rPr>
                <w:rFonts w:eastAsia="Times New Roman" w:cs="Calibri"/>
                <w:color w:val="000000"/>
                <w:szCs w:val="20"/>
              </w:rPr>
            </w:pPr>
          </w:p>
        </w:tc>
      </w:tr>
      <w:tr w:rsidR="004B31EE" w:rsidRPr="006810F2" w14:paraId="64932BE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26822"/>
            <w:noWrap/>
            <w:vAlign w:val="center"/>
            <w:hideMark/>
          </w:tcPr>
          <w:p w14:paraId="34642A49"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RELEVANT</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01B7004D"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y am I setting this goal now? Is it aligned with our overall objectives?</w:t>
            </w:r>
          </w:p>
        </w:tc>
      </w:tr>
      <w:tr w:rsidR="004B31EE" w:rsidRPr="006810F2" w14:paraId="358E266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26822"/>
            <w:noWrap/>
            <w:vAlign w:val="center"/>
            <w:hideMark/>
          </w:tcPr>
          <w:p w14:paraId="7D0894B6"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26822"/>
            <w:noWrap/>
            <w:vAlign w:val="bottom"/>
            <w:hideMark/>
          </w:tcPr>
          <w:p w14:paraId="4D3DFFC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R</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59949E6A" w14:textId="66807FF4" w:rsidR="004B31EE" w:rsidRPr="006810F2" w:rsidRDefault="004B31EE" w:rsidP="002E259D">
            <w:pPr>
              <w:spacing w:after="0" w:line="240" w:lineRule="auto"/>
              <w:rPr>
                <w:rFonts w:eastAsia="Times New Roman" w:cs="Calibri"/>
                <w:color w:val="000000"/>
                <w:szCs w:val="20"/>
              </w:rPr>
            </w:pPr>
          </w:p>
        </w:tc>
      </w:tr>
      <w:tr w:rsidR="004B31EE" w:rsidRPr="006810F2" w14:paraId="1A3D5A4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ED2923"/>
            <w:noWrap/>
            <w:vAlign w:val="center"/>
            <w:hideMark/>
          </w:tcPr>
          <w:p w14:paraId="2963BB0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TIME-BOUND</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20A8FD9"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at’s the deadline and is it realistic?</w:t>
            </w:r>
          </w:p>
        </w:tc>
      </w:tr>
      <w:tr w:rsidR="004B31EE" w:rsidRPr="006810F2" w14:paraId="64998FF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ED2923"/>
            <w:noWrap/>
            <w:vAlign w:val="center"/>
            <w:hideMark/>
          </w:tcPr>
          <w:p w14:paraId="3EBD966F" w14:textId="77777777" w:rsidR="004B31EE" w:rsidRPr="006810F2" w:rsidRDefault="004B31EE" w:rsidP="002E259D">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ED2923"/>
            <w:noWrap/>
            <w:vAlign w:val="bottom"/>
            <w:hideMark/>
          </w:tcPr>
          <w:p w14:paraId="0A40FA18" w14:textId="77777777" w:rsidR="004B31EE" w:rsidRPr="006810F2" w:rsidRDefault="004B31EE" w:rsidP="002E259D">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79C70F0E" w14:textId="6AB99D23" w:rsidR="004B31EE" w:rsidRPr="006810F2" w:rsidRDefault="004B31EE" w:rsidP="002E259D">
            <w:pPr>
              <w:spacing w:after="0" w:line="240" w:lineRule="auto"/>
              <w:rPr>
                <w:rFonts w:eastAsia="Times New Roman" w:cs="Calibri"/>
                <w:color w:val="000000"/>
                <w:szCs w:val="20"/>
              </w:rPr>
            </w:pPr>
          </w:p>
        </w:tc>
      </w:tr>
      <w:tr w:rsidR="004B31EE" w:rsidRPr="006810F2" w14:paraId="6C3095EF"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72349E37"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67A6999E"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7D602321"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43A50119" w14:textId="77777777" w:rsidTr="00F256B4">
        <w:trPr>
          <w:trHeight w:val="490"/>
        </w:trPr>
        <w:tc>
          <w:tcPr>
            <w:tcW w:w="1867" w:type="dxa"/>
            <w:gridSpan w:val="2"/>
            <w:vMerge w:val="restart"/>
            <w:tcBorders>
              <w:top w:val="single" w:sz="4"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1EF4CFDD"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 xml:space="preserve">SMART </w:t>
            </w:r>
            <w:r w:rsidRPr="00F256B4">
              <w:rPr>
                <w:rFonts w:eastAsia="Times New Roman" w:cs="Calibri"/>
                <w:color w:val="FFFFFF" w:themeColor="background1"/>
                <w:sz w:val="26"/>
                <w:szCs w:val="26"/>
              </w:rPr>
              <w:br/>
              <w:t>GOAL</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30D70343"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Review your answers above and craft a new goal statement based on them.</w:t>
            </w:r>
          </w:p>
        </w:tc>
      </w:tr>
      <w:tr w:rsidR="004B31EE" w:rsidRPr="006810F2" w14:paraId="4018D384" w14:textId="77777777" w:rsidTr="00F256B4">
        <w:trPr>
          <w:trHeight w:val="1440"/>
        </w:trPr>
        <w:tc>
          <w:tcPr>
            <w:tcW w:w="1867" w:type="dxa"/>
            <w:gridSpan w:val="2"/>
            <w:vMerge/>
            <w:tcBorders>
              <w:top w:val="single" w:sz="8"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2C27FB2B"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top w:val="nil"/>
              <w:left w:val="dotted" w:sz="4" w:space="0" w:color="BFBFBF" w:themeColor="background1" w:themeShade="BF"/>
              <w:bottom w:val="single" w:sz="18" w:space="0" w:color="BFBFBF" w:themeColor="background1" w:themeShade="BF"/>
              <w:right w:val="single" w:sz="4" w:space="0" w:color="BFBFBF"/>
            </w:tcBorders>
            <w:shd w:val="clear" w:color="auto" w:fill="auto"/>
            <w:vAlign w:val="center"/>
          </w:tcPr>
          <w:p w14:paraId="14DB675B" w14:textId="6DCE3E53" w:rsidR="004B31EE" w:rsidRPr="006810F2" w:rsidRDefault="004B31EE" w:rsidP="002E259D">
            <w:pPr>
              <w:spacing w:after="0" w:line="240" w:lineRule="auto"/>
              <w:rPr>
                <w:rFonts w:eastAsia="Times New Roman" w:cs="Calibri"/>
                <w:color w:val="000000"/>
                <w:szCs w:val="20"/>
              </w:rPr>
            </w:pPr>
          </w:p>
        </w:tc>
      </w:tr>
    </w:tbl>
    <w:p w14:paraId="13775768" w14:textId="77777777" w:rsidR="004B31EE" w:rsidRPr="006810F2" w:rsidRDefault="004B31EE" w:rsidP="004B31EE">
      <w:pPr>
        <w:rPr>
          <w:sz w:val="16"/>
          <w:szCs w:val="16"/>
        </w:rPr>
        <w:sectPr w:rsidR="004B31EE" w:rsidRPr="006810F2" w:rsidSect="00ED138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AF4A8" w14:textId="77777777" w:rsidR="00F57D1B" w:rsidRDefault="00F57D1B" w:rsidP="00480F66">
      <w:pPr>
        <w:spacing w:after="0" w:line="240" w:lineRule="auto"/>
      </w:pPr>
      <w:r>
        <w:separator/>
      </w:r>
    </w:p>
  </w:endnote>
  <w:endnote w:type="continuationSeparator" w:id="0">
    <w:p w14:paraId="051537A6" w14:textId="77777777" w:rsidR="00F57D1B" w:rsidRDefault="00F57D1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1CC1F" w14:textId="77777777" w:rsidR="00F57D1B" w:rsidRDefault="00F57D1B" w:rsidP="00480F66">
      <w:pPr>
        <w:spacing w:after="0" w:line="240" w:lineRule="auto"/>
      </w:pPr>
      <w:r>
        <w:separator/>
      </w:r>
    </w:p>
  </w:footnote>
  <w:footnote w:type="continuationSeparator" w:id="0">
    <w:p w14:paraId="21407F65" w14:textId="77777777" w:rsidR="00F57D1B" w:rsidRDefault="00F57D1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84DC6"/>
    <w:rsid w:val="000A5C69"/>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E792D"/>
    <w:rsid w:val="001F54B4"/>
    <w:rsid w:val="001F6532"/>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31EE"/>
    <w:rsid w:val="004D077A"/>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AF1F7D"/>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3B74"/>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57D1B"/>
    <w:rsid w:val="00F7524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17&amp;utm_source=integrated-content&amp;utm_campaign=/content/goals-vs-objectives&amp;utm_medium=SMART+Goals+Template+doc+11617&amp;lpa=SMART+Goals+Template+doc+1161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43</Words>
  <Characters>1386</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3</cp:revision>
  <cp:lastPrinted>2019-01-22T01:48:00Z</cp:lastPrinted>
  <dcterms:created xsi:type="dcterms:W3CDTF">2022-10-17T01:59:00Z</dcterms:created>
  <dcterms:modified xsi:type="dcterms:W3CDTF">2022-10-31T21:17:00Z</dcterms:modified>
</cp:coreProperties>
</file>